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844BF3" w:rsidRDefault="00844BF3" w:rsidP="001512D4">
      <w:pPr>
        <w:jc w:val="both"/>
      </w:pPr>
    </w:p>
    <w:p w:rsidR="00844BF3" w:rsidRDefault="00844BF3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4B6CC3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84C68" w:rsidRDefault="00E72572" w:rsidP="000D0EC4">
      <w:pPr>
        <w:jc w:val="center"/>
        <w:rPr>
          <w:b/>
        </w:rPr>
      </w:pPr>
      <w:r w:rsidRPr="00595E22">
        <w:rPr>
          <w:b/>
        </w:rPr>
        <w:t>Raport z praktyki zawodowej</w:t>
      </w:r>
      <w:r w:rsidR="00910C91">
        <w:rPr>
          <w:b/>
        </w:rPr>
        <w:t xml:space="preserve"> </w:t>
      </w:r>
    </w:p>
    <w:p w:rsidR="0091477B" w:rsidRDefault="00984C68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NAUCZYCIELA</w:t>
      </w:r>
    </w:p>
    <w:p w:rsidR="00AA756D" w:rsidRDefault="004E42E8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br/>
        <w:t xml:space="preserve"> </w:t>
      </w:r>
      <w:r w:rsidR="00AB3741" w:rsidRPr="00790738">
        <w:rPr>
          <w:b/>
          <w:bCs/>
          <w:i/>
        </w:rPr>
        <w:t>Etap I – praktyk</w:t>
      </w:r>
      <w:r w:rsidR="00CB347E">
        <w:rPr>
          <w:b/>
          <w:bCs/>
          <w:i/>
        </w:rPr>
        <w:t>a</w:t>
      </w:r>
      <w:r w:rsidR="00AB3741" w:rsidRPr="00790738">
        <w:rPr>
          <w:b/>
          <w:bCs/>
          <w:i/>
        </w:rPr>
        <w:t xml:space="preserve"> psychologiczno-pedagogiczn</w:t>
      </w:r>
      <w:r w:rsidR="00CB347E">
        <w:rPr>
          <w:b/>
          <w:bCs/>
          <w:i/>
        </w:rPr>
        <w:t>a</w:t>
      </w:r>
      <w:r w:rsidR="00AB3741" w:rsidRPr="00790738">
        <w:rPr>
          <w:b/>
          <w:bCs/>
          <w:i/>
        </w:rPr>
        <w:t xml:space="preserve"> </w:t>
      </w:r>
      <w:r w:rsidR="00C92CDF">
        <w:rPr>
          <w:b/>
          <w:bCs/>
          <w:i/>
        </w:rPr>
        <w:t>(</w:t>
      </w:r>
      <w:r w:rsidR="004F031E">
        <w:rPr>
          <w:b/>
          <w:bCs/>
          <w:i/>
        </w:rPr>
        <w:t>200</w:t>
      </w:r>
      <w:r w:rsidR="00AA756D">
        <w:rPr>
          <w:b/>
          <w:bCs/>
          <w:i/>
        </w:rPr>
        <w:t xml:space="preserve"> godzin zegarowych, </w:t>
      </w:r>
    </w:p>
    <w:p w:rsidR="00AB3741" w:rsidRDefault="00AA756D" w:rsidP="000D0EC4">
      <w:pPr>
        <w:jc w:val="center"/>
        <w:rPr>
          <w:b/>
          <w:bCs/>
          <w:i/>
        </w:rPr>
      </w:pPr>
      <w:r>
        <w:rPr>
          <w:b/>
          <w:bCs/>
          <w:i/>
        </w:rPr>
        <w:t xml:space="preserve">co odpowiada 267 godzinom dydaktycznym, </w:t>
      </w:r>
      <w:r w:rsidR="004F031E">
        <w:rPr>
          <w:b/>
          <w:bCs/>
          <w:i/>
        </w:rPr>
        <w:t>3</w:t>
      </w:r>
      <w:r w:rsidR="00C92CDF">
        <w:rPr>
          <w:b/>
          <w:bCs/>
          <w:i/>
        </w:rPr>
        <w:t xml:space="preserve"> semestr)</w:t>
      </w:r>
      <w:r w:rsidR="00AB3741" w:rsidRPr="00790738">
        <w:rPr>
          <w:b/>
          <w:bCs/>
          <w:i/>
        </w:rPr>
        <w:t xml:space="preserve"> </w:t>
      </w:r>
    </w:p>
    <w:p w:rsidR="004E42E8" w:rsidRDefault="004E42E8" w:rsidP="004E42E8">
      <w:pPr>
        <w:jc w:val="center"/>
        <w:rPr>
          <w:bCs/>
        </w:rPr>
      </w:pP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1. Informacje dotyczące: </w:t>
      </w:r>
    </w:p>
    <w:p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Miejsca praktyk (typ placówki, adres, grupa/klasa)</w:t>
      </w:r>
      <w:r w:rsidR="00551DC0">
        <w:t>,</w:t>
      </w:r>
      <w:r w:rsidRPr="000F68C4">
        <w:t xml:space="preserve"> </w:t>
      </w:r>
    </w:p>
    <w:p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Czas realizacji praktyk (daty, godziny)</w:t>
      </w:r>
      <w:r w:rsidR="00551DC0">
        <w:t>,</w:t>
      </w:r>
      <w:r w:rsidRPr="000F68C4">
        <w:t xml:space="preserve"> </w:t>
      </w:r>
    </w:p>
    <w:p w:rsidR="00AB3741" w:rsidRPr="000F68C4" w:rsidRDefault="00AB3741" w:rsidP="0091477B">
      <w:pPr>
        <w:pStyle w:val="Default"/>
        <w:numPr>
          <w:ilvl w:val="0"/>
          <w:numId w:val="3"/>
        </w:numPr>
        <w:tabs>
          <w:tab w:val="clear" w:pos="360"/>
          <w:tab w:val="num" w:pos="720"/>
        </w:tabs>
        <w:ind w:left="720"/>
        <w:jc w:val="both"/>
      </w:pPr>
      <w:r w:rsidRPr="000F68C4">
        <w:t>Opiekun praktyk</w:t>
      </w:r>
      <w:r w:rsidR="00551DC0">
        <w:t>.</w:t>
      </w:r>
      <w:r w:rsidRPr="000F68C4">
        <w:t xml:space="preserve"> </w:t>
      </w:r>
    </w:p>
    <w:p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2. Charakterystyka wybranego dziecka, które zostało objęte pomocą psychologiczno – pedagogiczną: </w:t>
      </w:r>
    </w:p>
    <w:p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Wiek dziecka, </w:t>
      </w:r>
    </w:p>
    <w:p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>Grupa/klasa</w:t>
      </w:r>
      <w:r w:rsidR="00551DC0">
        <w:t>,</w:t>
      </w:r>
      <w:r w:rsidRPr="00287F05">
        <w:t xml:space="preserve"> </w:t>
      </w:r>
    </w:p>
    <w:p w:rsidR="00AB3741" w:rsidRPr="00287F05" w:rsidRDefault="00AB3741" w:rsidP="0091477B">
      <w:pPr>
        <w:pStyle w:val="Default"/>
        <w:numPr>
          <w:ilvl w:val="0"/>
          <w:numId w:val="4"/>
        </w:numPr>
        <w:tabs>
          <w:tab w:val="clear" w:pos="360"/>
          <w:tab w:val="num" w:pos="720"/>
        </w:tabs>
        <w:ind w:left="720"/>
        <w:jc w:val="both"/>
      </w:pPr>
      <w:r w:rsidRPr="00287F05">
        <w:t>Opis problemu (ewentualnie historia problemu)</w:t>
      </w:r>
      <w:r w:rsidR="00551DC0">
        <w:t>.</w:t>
      </w:r>
      <w:r w:rsidRPr="00287F05">
        <w:t xml:space="preserve"> </w:t>
      </w:r>
    </w:p>
    <w:p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t xml:space="preserve">3. Opis funkcjonowania dziecka: </w:t>
      </w:r>
    </w:p>
    <w:p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Sfera motoryczna, </w:t>
      </w:r>
    </w:p>
    <w:p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 xml:space="preserve">Sfera emocjonalno – społeczna, </w:t>
      </w:r>
    </w:p>
    <w:p w:rsidR="00AB3741" w:rsidRPr="00287F05" w:rsidRDefault="00AB3741" w:rsidP="0091477B">
      <w:pPr>
        <w:pStyle w:val="Default"/>
        <w:numPr>
          <w:ilvl w:val="0"/>
          <w:numId w:val="5"/>
        </w:numPr>
        <w:tabs>
          <w:tab w:val="clear" w:pos="360"/>
          <w:tab w:val="num" w:pos="720"/>
        </w:tabs>
        <w:ind w:left="720"/>
        <w:jc w:val="both"/>
      </w:pPr>
      <w:r w:rsidRPr="00287F05">
        <w:t>Sfera poznawcza</w:t>
      </w:r>
      <w:r w:rsidR="00551DC0">
        <w:t>.</w:t>
      </w:r>
      <w:r w:rsidRPr="00287F05">
        <w:t xml:space="preserve"> </w:t>
      </w:r>
    </w:p>
    <w:p w:rsidR="00AB3741" w:rsidRPr="0061190E" w:rsidRDefault="00AB3741" w:rsidP="0091477B">
      <w:pPr>
        <w:pStyle w:val="Default"/>
        <w:ind w:left="360"/>
        <w:jc w:val="both"/>
        <w:rPr>
          <w:i/>
          <w:iCs/>
        </w:rPr>
      </w:pPr>
      <w:r>
        <w:rPr>
          <w:i/>
          <w:iCs/>
        </w:rPr>
        <w:t>(</w:t>
      </w:r>
      <w:r w:rsidRPr="00287F05">
        <w:rPr>
          <w:i/>
          <w:iCs/>
        </w:rPr>
        <w:t xml:space="preserve">Proszę wyraźnie zaznaczyć: które informacje pochodzą z obserwacji, a które z wywiadu </w:t>
      </w:r>
      <w:r w:rsidR="00551DC0">
        <w:rPr>
          <w:i/>
          <w:iCs/>
        </w:rPr>
        <w:br/>
      </w:r>
      <w:bookmarkStart w:id="0" w:name="_GoBack"/>
      <w:bookmarkEnd w:id="0"/>
      <w:r w:rsidRPr="00287F05">
        <w:rPr>
          <w:i/>
          <w:iCs/>
        </w:rPr>
        <w:t>z wychowawcą, nauczycielem wspomagającym, pedagog</w:t>
      </w:r>
      <w:r>
        <w:rPr>
          <w:i/>
          <w:iCs/>
        </w:rPr>
        <w:t>iem, psychologiem czy logopedą)</w:t>
      </w:r>
    </w:p>
    <w:p w:rsidR="00AB3741" w:rsidRPr="00497471" w:rsidRDefault="00AB3741" w:rsidP="0091477B">
      <w:pPr>
        <w:pStyle w:val="Default"/>
        <w:ind w:left="360"/>
        <w:jc w:val="both"/>
        <w:rPr>
          <w:b/>
        </w:rPr>
      </w:pPr>
      <w:r w:rsidRPr="00497471">
        <w:rPr>
          <w:b/>
          <w:bCs/>
        </w:rPr>
        <w:lastRenderedPageBreak/>
        <w:t xml:space="preserve">4. Informacje na temat dziecka pochodzące z dokumentów (Indywidualny program edukacyjno – terapeutyczny) lub z wywiadu z nauczycielami i specjalistami pracującymi z dzieckiem </w:t>
      </w:r>
      <w:r w:rsidR="00551DC0">
        <w:rPr>
          <w:b/>
          <w:bCs/>
        </w:rPr>
        <w:br/>
      </w:r>
      <w:r w:rsidRPr="00497471">
        <w:rPr>
          <w:b/>
          <w:bCs/>
        </w:rPr>
        <w:t xml:space="preserve">(w sytuacji, kiedy niemożliwy jest wgląd do dokumentacji):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Wyniki wielospecjalistycznej oceny poziomu funkcjonowania ucznia (rozpoznanie, diagnoza poziomu rozwoju, mocne strony dziecka/ucznia, słabe strony funkcjonowania dziecka/ucznia, zalecane formy pomocy psychologiczno - p</w:t>
      </w:r>
      <w:r w:rsidR="00551DC0">
        <w:t>edagogicznej),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Realizowane formy pomocy psychologiczno pedagogicznej,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kres dostosowania wymagań edukacyjnych do potrzeb i możliwości dziecka/ucznia</w:t>
      </w:r>
      <w:r w:rsidR="00551DC0">
        <w:t>,</w:t>
      </w:r>
      <w:r w:rsidRPr="00287F05">
        <w:t xml:space="preserve">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Cele edukacyjne,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 xml:space="preserve">Cele terapeutyczne,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planowane metody i formy pracy, oczekiwane efekty</w:t>
      </w:r>
      <w:r w:rsidR="00551DC0">
        <w:t>,</w:t>
      </w:r>
      <w:r w:rsidRPr="00287F05">
        <w:t xml:space="preserve">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Działania zaplanowane wobec rodziców dziecka/ucznia</w:t>
      </w:r>
      <w:r w:rsidR="00551DC0">
        <w:t>,</w:t>
      </w:r>
      <w:r w:rsidRPr="00287F05">
        <w:t xml:space="preserve"> </w:t>
      </w:r>
    </w:p>
    <w:p w:rsidR="00AB3741" w:rsidRPr="00287F05" w:rsidRDefault="00AB3741" w:rsidP="0091477B">
      <w:pPr>
        <w:numPr>
          <w:ilvl w:val="0"/>
          <w:numId w:val="6"/>
        </w:numPr>
        <w:tabs>
          <w:tab w:val="clear" w:pos="360"/>
          <w:tab w:val="num" w:pos="720"/>
        </w:tabs>
        <w:suppressAutoHyphens/>
        <w:ind w:left="720"/>
        <w:jc w:val="both"/>
      </w:pPr>
      <w:r w:rsidRPr="00287F05">
        <w:t>Zakres współdziałania z poradniami psychologiczno-pedagogicznymi, placówkami doskonalenia nauczycieli, organizacjami pozarządowymi oraz innymi instytucjami</w:t>
      </w:r>
      <w:r w:rsidR="00551DC0">
        <w:t>.</w:t>
      </w:r>
      <w:r w:rsidRPr="00287F05">
        <w:t xml:space="preserve"> </w:t>
      </w:r>
    </w:p>
    <w:p w:rsidR="00AB3741" w:rsidRPr="00497471" w:rsidRDefault="00AB3741" w:rsidP="0091477B">
      <w:pPr>
        <w:ind w:left="360"/>
        <w:jc w:val="both"/>
        <w:rPr>
          <w:b/>
        </w:rPr>
      </w:pPr>
      <w:r w:rsidRPr="00497471">
        <w:rPr>
          <w:b/>
        </w:rPr>
        <w:t xml:space="preserve">5. Podsumowanie – efekty pracy z dzieckiem, rekomendacje na kolejny rok. </w:t>
      </w:r>
    </w:p>
    <w:p w:rsidR="00910C91" w:rsidRDefault="00910C91" w:rsidP="004D78C2">
      <w:pPr>
        <w:jc w:val="both"/>
        <w:rPr>
          <w:b/>
        </w:rPr>
      </w:pPr>
    </w:p>
    <w:p w:rsidR="004D78C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4D78C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595E22">
        <w:t>………………………………………………………………………………………………………………</w:t>
      </w:r>
      <w:r w:rsidR="00595E22"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10C91" w:rsidRPr="00595E22" w:rsidRDefault="00910C91" w:rsidP="00910C91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10C91" w:rsidRDefault="00910C91" w:rsidP="00910C91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</w:t>
      </w:r>
      <w:r w:rsidR="00984C68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footerReference w:type="even" r:id="rId7"/>
      <w:footerReference w:type="default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DBA" w:rsidRDefault="00FA0DBA">
      <w:r>
        <w:separator/>
      </w:r>
    </w:p>
  </w:endnote>
  <w:endnote w:type="continuationSeparator" w:id="0">
    <w:p w:rsidR="00FA0DBA" w:rsidRDefault="00FA0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2E8" w:rsidRDefault="004E42E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E42E8" w:rsidRDefault="004E42E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2E8" w:rsidRDefault="004E42E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51DC0">
      <w:rPr>
        <w:rStyle w:val="Numerstrony"/>
        <w:noProof/>
      </w:rPr>
      <w:t>- 2 -</w:t>
    </w:r>
    <w:r>
      <w:rPr>
        <w:rStyle w:val="Numerstrony"/>
      </w:rPr>
      <w:fldChar w:fldCharType="end"/>
    </w:r>
  </w:p>
  <w:p w:rsidR="004E42E8" w:rsidRDefault="004E42E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DBA" w:rsidRDefault="00FA0DBA">
      <w:r>
        <w:separator/>
      </w:r>
    </w:p>
  </w:footnote>
  <w:footnote w:type="continuationSeparator" w:id="0">
    <w:p w:rsidR="00FA0DBA" w:rsidRDefault="00FA0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sDAwM7A0NzYyMrBQ0lEKTi0uzszPAykwrgUAE/OFESwAAAA="/>
  </w:docVars>
  <w:rsids>
    <w:rsidRoot w:val="00844557"/>
    <w:rsid w:val="0006058A"/>
    <w:rsid w:val="0009029A"/>
    <w:rsid w:val="000A60B6"/>
    <w:rsid w:val="000D0EC4"/>
    <w:rsid w:val="000D4262"/>
    <w:rsid w:val="0010584D"/>
    <w:rsid w:val="001512D4"/>
    <w:rsid w:val="001662C9"/>
    <w:rsid w:val="00262BCF"/>
    <w:rsid w:val="00274946"/>
    <w:rsid w:val="002D3A46"/>
    <w:rsid w:val="003350AC"/>
    <w:rsid w:val="003515CA"/>
    <w:rsid w:val="00367E5F"/>
    <w:rsid w:val="00372CFA"/>
    <w:rsid w:val="003874E8"/>
    <w:rsid w:val="003C7D98"/>
    <w:rsid w:val="003D4F26"/>
    <w:rsid w:val="00400F62"/>
    <w:rsid w:val="0042088C"/>
    <w:rsid w:val="004238C4"/>
    <w:rsid w:val="004A51A8"/>
    <w:rsid w:val="004B02B7"/>
    <w:rsid w:val="004B6CC3"/>
    <w:rsid w:val="004B7182"/>
    <w:rsid w:val="004D1631"/>
    <w:rsid w:val="004D4046"/>
    <w:rsid w:val="004D78C2"/>
    <w:rsid w:val="004E2074"/>
    <w:rsid w:val="004E42E8"/>
    <w:rsid w:val="004F031E"/>
    <w:rsid w:val="00536F34"/>
    <w:rsid w:val="00551DC0"/>
    <w:rsid w:val="005730D3"/>
    <w:rsid w:val="005805CC"/>
    <w:rsid w:val="00595E22"/>
    <w:rsid w:val="005B13C3"/>
    <w:rsid w:val="005E1171"/>
    <w:rsid w:val="006108F9"/>
    <w:rsid w:val="00653257"/>
    <w:rsid w:val="00654A1E"/>
    <w:rsid w:val="00660792"/>
    <w:rsid w:val="00701735"/>
    <w:rsid w:val="00746FAB"/>
    <w:rsid w:val="00775863"/>
    <w:rsid w:val="007B4C75"/>
    <w:rsid w:val="008008C4"/>
    <w:rsid w:val="00807491"/>
    <w:rsid w:val="00844557"/>
    <w:rsid w:val="00844BF3"/>
    <w:rsid w:val="008826F9"/>
    <w:rsid w:val="00883980"/>
    <w:rsid w:val="00890D6B"/>
    <w:rsid w:val="008D21BC"/>
    <w:rsid w:val="00910C91"/>
    <w:rsid w:val="0091477B"/>
    <w:rsid w:val="00966D5A"/>
    <w:rsid w:val="00984C68"/>
    <w:rsid w:val="009B28E8"/>
    <w:rsid w:val="009D1F9E"/>
    <w:rsid w:val="00A339E7"/>
    <w:rsid w:val="00A474E4"/>
    <w:rsid w:val="00A53E6A"/>
    <w:rsid w:val="00A6222E"/>
    <w:rsid w:val="00AA756D"/>
    <w:rsid w:val="00AB3741"/>
    <w:rsid w:val="00BA2F52"/>
    <w:rsid w:val="00C011DA"/>
    <w:rsid w:val="00C06F75"/>
    <w:rsid w:val="00C073D4"/>
    <w:rsid w:val="00C2258D"/>
    <w:rsid w:val="00C6435F"/>
    <w:rsid w:val="00C92CDF"/>
    <w:rsid w:val="00CB0413"/>
    <w:rsid w:val="00CB347E"/>
    <w:rsid w:val="00D361BB"/>
    <w:rsid w:val="00DB0B0A"/>
    <w:rsid w:val="00DB2607"/>
    <w:rsid w:val="00DB58CF"/>
    <w:rsid w:val="00DD167F"/>
    <w:rsid w:val="00DD190D"/>
    <w:rsid w:val="00E023D9"/>
    <w:rsid w:val="00E24702"/>
    <w:rsid w:val="00E30E0F"/>
    <w:rsid w:val="00E53D11"/>
    <w:rsid w:val="00E72572"/>
    <w:rsid w:val="00E912D0"/>
    <w:rsid w:val="00E96D5C"/>
    <w:rsid w:val="00ED3FFB"/>
    <w:rsid w:val="00F66FDE"/>
    <w:rsid w:val="00FA0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D52BB8"/>
  <w15:docId w15:val="{1E84C867-605A-471E-8E3C-AE441F27C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2</Words>
  <Characters>7757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9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8:40:00Z</dcterms:created>
  <dcterms:modified xsi:type="dcterms:W3CDTF">2021-02-15T08:40:00Z</dcterms:modified>
</cp:coreProperties>
</file>